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BCE40C" w14:textId="77777777" w:rsidR="007465E1" w:rsidRDefault="00000000">
      <w:pPr>
        <w:pStyle w:val="Heading1"/>
      </w:pPr>
      <w:bookmarkStart w:id="0" w:name="dating-advice-dataset-conversation-7"/>
      <w:r>
        <w:t>Dating Advice Dataset Conversation 7</w:t>
      </w:r>
    </w:p>
    <w:p w14:paraId="7D855721" w14:textId="77777777" w:rsidR="007465E1" w:rsidRDefault="00000000">
      <w:pPr>
        <w:pStyle w:val="Heading2"/>
      </w:pPr>
      <w:bookmarkStart w:id="1" w:name="system-message"/>
      <w:r>
        <w:t>System message</w:t>
      </w:r>
    </w:p>
    <w:p w14:paraId="2B7E426E" w14:textId="77777777" w:rsidR="008C7EFF" w:rsidRPr="008C7EFF" w:rsidRDefault="008C7EFF" w:rsidP="008C7EFF">
      <w:pPr>
        <w:pStyle w:val="BodyText"/>
        <w:rPr>
          <w:lang w:eastAsia="zh-CN"/>
        </w:rPr>
      </w:pPr>
      <w:r w:rsidRPr="008C7EFF">
        <w:rPr>
          <w:rFonts w:ascii="Microsoft YaHei" w:eastAsia="Microsoft YaHei" w:hAnsi="Microsoft YaHei" w:cs="Microsoft YaHei" w:hint="eastAsia"/>
          <w:lang w:eastAsia="zh-CN"/>
        </w:rPr>
        <w:t>你是</w:t>
      </w:r>
      <w:r w:rsidRPr="008C7EFF">
        <w:rPr>
          <w:lang w:eastAsia="zh-CN"/>
        </w:rPr>
        <w:t>Wally</w:t>
      </w:r>
      <w:r w:rsidRPr="008C7EFF">
        <w:rPr>
          <w:rFonts w:ascii="Microsoft YaHei" w:eastAsia="Microsoft YaHei" w:hAnsi="Microsoft YaHei" w:cs="Microsoft YaHei" w:hint="eastAsia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8C7EFF">
        <w:rPr>
          <w:lang w:eastAsia="zh-CN"/>
        </w:rPr>
        <w:t xml:space="preserve">  </w:t>
      </w:r>
    </w:p>
    <w:p w14:paraId="1E3D74DD" w14:textId="603DAB02" w:rsidR="008C7EFF" w:rsidRPr="008C7EFF" w:rsidRDefault="008C7EFF" w:rsidP="008C7EFF">
      <w:pPr>
        <w:pStyle w:val="BodyText"/>
        <w:rPr>
          <w:lang w:eastAsia="zh-CN"/>
        </w:rPr>
      </w:pPr>
      <w:r w:rsidRPr="008C7EFF">
        <w:rPr>
          <w:rFonts w:ascii="Microsoft YaHei" w:eastAsia="Microsoft YaHei" w:hAnsi="Microsoft YaHei" w:cs="Microsoft YaHei" w:hint="eastAsia"/>
          <w:lang w:eastAsia="zh-CN"/>
        </w:rPr>
        <w:t>需要调整风格或补充细节可以告诉我哦</w:t>
      </w:r>
    </w:p>
    <w:p w14:paraId="012C913E" w14:textId="77777777" w:rsidR="007465E1" w:rsidRDefault="00000000">
      <w:pPr>
        <w:pStyle w:val="Heading2"/>
      </w:pPr>
      <w:bookmarkStart w:id="2" w:name="user-message"/>
      <w:bookmarkEnd w:id="1"/>
      <w:r>
        <w:t>User message</w:t>
      </w:r>
    </w:p>
    <w:p w14:paraId="01CF2FB7" w14:textId="77777777" w:rsidR="00431440" w:rsidRDefault="00431440" w:rsidP="00431440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受够了单身</w:t>
      </w:r>
    </w:p>
    <w:p w14:paraId="4ED8DF04" w14:textId="04662626" w:rsidR="00431440" w:rsidRDefault="00431440" w:rsidP="00431440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我</w:t>
      </w:r>
      <w:r>
        <w:rPr>
          <w:lang w:eastAsia="zh-CN"/>
        </w:rPr>
        <w:t>20</w:t>
      </w:r>
      <w:r>
        <w:rPr>
          <w:rFonts w:ascii="Microsoft YaHei" w:eastAsia="Microsoft YaHei" w:hAnsi="Microsoft YaHei" w:cs="Microsoft YaHei" w:hint="eastAsia"/>
          <w:lang w:eastAsia="zh-CN"/>
        </w:rPr>
        <w:t>多岁，真的受够了单身。看着朋友家人一个个结婚恋爱，出门时总能遇到心动的女生，却完全不知道该怎么约会。到底该怎么在公共场所（比如超市、咖啡店）自然地搭讪女生，才不会显得像个变态啊？</w:t>
      </w:r>
    </w:p>
    <w:p w14:paraId="33424FCE" w14:textId="77777777" w:rsidR="007465E1" w:rsidRDefault="00000000">
      <w:pPr>
        <w:pStyle w:val="Heading2"/>
      </w:pPr>
      <w:bookmarkStart w:id="3" w:name="assistant-message"/>
      <w:bookmarkEnd w:id="2"/>
      <w:r>
        <w:t>Assistant message</w:t>
      </w:r>
    </w:p>
    <w:p w14:paraId="1B6C9E50" w14:textId="77777777" w:rsidR="00431440" w:rsidRPr="00431440" w:rsidRDefault="00431440" w:rsidP="00431440">
      <w:pPr>
        <w:pStyle w:val="BodyText"/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在公共场合搭讪确实需要练习，但只要用对方法和保持尊重，就能显得自然而不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油腻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。以下是实用建议：</w:t>
      </w:r>
    </w:p>
    <w:p w14:paraId="31021B2F" w14:textId="77777777" w:rsidR="00431440" w:rsidRPr="00431440" w:rsidRDefault="00431440" w:rsidP="00431440">
      <w:pPr>
        <w:pStyle w:val="BodyText"/>
        <w:numPr>
          <w:ilvl w:val="0"/>
          <w:numId w:val="11"/>
        </w:numPr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心态准备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先提升自信：穿得体面、保持挺拔姿态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从小互动开始：先跟咖啡师或收银员练习眼神接触和微笑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降低预期：不是每次搭话都要成功，就当社交练习</w:t>
      </w:r>
    </w:p>
    <w:p w14:paraId="38D9B5CA" w14:textId="77777777" w:rsidR="00431440" w:rsidRPr="00431440" w:rsidRDefault="00431440" w:rsidP="00431440">
      <w:pPr>
        <w:pStyle w:val="BodyText"/>
        <w:numPr>
          <w:ilvl w:val="0"/>
          <w:numId w:val="11"/>
        </w:numPr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把握时机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观察对方状态：戴耳机</w:t>
      </w:r>
      <w:r w:rsidRPr="00431440">
        <w:rPr>
          <w:lang w:val="en-SG" w:eastAsia="zh-CN"/>
        </w:rPr>
        <w:t>/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忙工作时别打扰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用场景话题破冰：</w:t>
      </w:r>
    </w:p>
    <w:p w14:paraId="131FC673" w14:textId="77777777" w:rsidR="00431440" w:rsidRPr="00431440" w:rsidRDefault="00431440" w:rsidP="00431440">
      <w:pPr>
        <w:pStyle w:val="BodyText"/>
        <w:numPr>
          <w:ilvl w:val="0"/>
          <w:numId w:val="12"/>
        </w:numPr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咖啡馆：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你这杯薰衣草拿铁好喝吗？我在纠结选它还是抹茶</w:t>
      </w:r>
      <w:r w:rsidRPr="00431440">
        <w:rPr>
          <w:lang w:val="en-SG" w:eastAsia="zh-CN"/>
        </w:rPr>
        <w:t>"</w:t>
      </w:r>
    </w:p>
    <w:p w14:paraId="450CE8DE" w14:textId="77777777" w:rsidR="00431440" w:rsidRPr="00431440" w:rsidRDefault="00431440" w:rsidP="00431440">
      <w:pPr>
        <w:pStyle w:val="BodyText"/>
        <w:numPr>
          <w:ilvl w:val="0"/>
          <w:numId w:val="12"/>
        </w:numPr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超市：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请问试过这个燕麦奶吗？不知道选哪个配麦片</w:t>
      </w:r>
      <w:r w:rsidRPr="00431440">
        <w:rPr>
          <w:lang w:val="en-SG" w:eastAsia="zh-CN"/>
        </w:rPr>
        <w:t>"</w:t>
      </w:r>
    </w:p>
    <w:p w14:paraId="1B4E643E" w14:textId="77777777" w:rsidR="00431440" w:rsidRPr="00431440" w:rsidRDefault="00431440" w:rsidP="00431440">
      <w:pPr>
        <w:pStyle w:val="BodyText"/>
        <w:numPr>
          <w:ilvl w:val="0"/>
          <w:numId w:val="13"/>
        </w:numPr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开启对话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简短开场：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这本书我注意很久了，好看吗？正好想找新书</w:t>
      </w:r>
      <w:r w:rsidRPr="00431440">
        <w:rPr>
          <w:lang w:val="en-SG" w:eastAsia="zh-CN"/>
        </w:rPr>
        <w:t>"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适时自我介绍：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对了，我叫</w:t>
      </w:r>
      <w:r w:rsidRPr="00431440">
        <w:rPr>
          <w:lang w:val="en-SG" w:eastAsia="zh-CN"/>
        </w:rPr>
        <w:t>XX"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延续话题：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你常来这儿吗？</w:t>
      </w:r>
      <w:r w:rsidRPr="00431440">
        <w:rPr>
          <w:lang w:val="en-SG" w:eastAsia="zh-CN"/>
        </w:rPr>
        <w:t>"</w:t>
      </w:r>
    </w:p>
    <w:p w14:paraId="29685EF7" w14:textId="77777777" w:rsidR="00431440" w:rsidRPr="00431440" w:rsidRDefault="00431440" w:rsidP="00431440">
      <w:pPr>
        <w:pStyle w:val="BodyText"/>
        <w:numPr>
          <w:ilvl w:val="0"/>
          <w:numId w:val="13"/>
        </w:numPr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识别信号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积极回应：微笑</w:t>
      </w:r>
      <w:r w:rsidRPr="00431440">
        <w:rPr>
          <w:lang w:val="en-SG" w:eastAsia="zh-CN"/>
        </w:rPr>
        <w:t>/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反问时可继续聊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消极信号：简短回答</w:t>
      </w:r>
      <w:r w:rsidRPr="00431440">
        <w:rPr>
          <w:lang w:val="en-SG" w:eastAsia="zh-CN"/>
        </w:rPr>
        <w:t>/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避开眼神时说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不打扰了，祝你愉快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后离开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避免直接夸外表，改为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你这个帆布袋的图案很有设计感</w:t>
      </w:r>
      <w:r w:rsidRPr="00431440">
        <w:rPr>
          <w:lang w:val="en-SG" w:eastAsia="zh-CN"/>
        </w:rPr>
        <w:t>"</w:t>
      </w:r>
    </w:p>
    <w:p w14:paraId="240FE54D" w14:textId="77777777" w:rsidR="00431440" w:rsidRPr="00431440" w:rsidRDefault="00431440" w:rsidP="00431440">
      <w:pPr>
        <w:pStyle w:val="BodyText"/>
        <w:numPr>
          <w:ilvl w:val="0"/>
          <w:numId w:val="13"/>
        </w:numPr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邀约技巧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先聊</w:t>
      </w:r>
      <w:r w:rsidRPr="00431440">
        <w:rPr>
          <w:lang w:val="en-SG" w:eastAsia="zh-CN"/>
        </w:rPr>
        <w:t>1-2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分钟再提议：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聊得很投缘，要不要去附近</w:t>
      </w:r>
      <w:r w:rsidRPr="00431440">
        <w:rPr>
          <w:lang w:val="en-SG" w:eastAsia="zh-CN"/>
        </w:rPr>
        <w:t>XX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咖啡馆坐坐？</w:t>
      </w:r>
      <w:r w:rsidRPr="00431440">
        <w:rPr>
          <w:lang w:val="en-SG" w:eastAsia="zh-CN"/>
        </w:rPr>
        <w:t>"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被拒时大方说：</w:t>
      </w:r>
      <w:r w:rsidRPr="00431440">
        <w:rPr>
          <w:lang w:val="en-SG" w:eastAsia="zh-CN"/>
        </w:rPr>
        <w:t>"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没关系，祝你今天顺利</w:t>
      </w:r>
      <w:r w:rsidRPr="00431440">
        <w:rPr>
          <w:lang w:val="en-SG" w:eastAsia="zh-CN"/>
        </w:rPr>
        <w:t>"</w:t>
      </w:r>
    </w:p>
    <w:p w14:paraId="10DC7DF6" w14:textId="77777777" w:rsidR="00431440" w:rsidRPr="00431440" w:rsidRDefault="00431440" w:rsidP="00431440">
      <w:pPr>
        <w:pStyle w:val="BodyText"/>
        <w:numPr>
          <w:ilvl w:val="0"/>
          <w:numId w:val="13"/>
        </w:numPr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拓展社交圈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参加兴趣小组：健身课</w:t>
      </w:r>
      <w:r w:rsidRPr="00431440">
        <w:rPr>
          <w:lang w:val="en-SG" w:eastAsia="zh-CN"/>
        </w:rPr>
        <w:t>/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读书会</w:t>
      </w:r>
      <w:r w:rsidRPr="00431440">
        <w:rPr>
          <w:lang w:val="en-SG" w:eastAsia="zh-CN"/>
        </w:rPr>
        <w:t>/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桌游局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尝试快速约会活动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善用交友软件初步了解</w:t>
      </w:r>
    </w:p>
    <w:p w14:paraId="75D908AD" w14:textId="77777777" w:rsidR="00431440" w:rsidRPr="00431440" w:rsidRDefault="00431440" w:rsidP="00431440">
      <w:pPr>
        <w:pStyle w:val="BodyText"/>
        <w:numPr>
          <w:ilvl w:val="0"/>
          <w:numId w:val="13"/>
        </w:numPr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实用细节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保持挺拔但放松的姿势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语速适中音量温和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真诚倾听比背套路更重要</w:t>
      </w:r>
    </w:p>
    <w:p w14:paraId="222ECB89" w14:textId="77777777" w:rsidR="00431440" w:rsidRPr="00431440" w:rsidRDefault="00431440" w:rsidP="00431440">
      <w:pPr>
        <w:pStyle w:val="BodyText"/>
        <w:numPr>
          <w:ilvl w:val="0"/>
          <w:numId w:val="13"/>
        </w:numPr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应对拒绝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不必往心里去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事后简单复盘改进</w:t>
      </w:r>
    </w:p>
    <w:p w14:paraId="784315D1" w14:textId="77777777" w:rsidR="00431440" w:rsidRPr="00431440" w:rsidRDefault="00431440" w:rsidP="00431440">
      <w:pPr>
        <w:pStyle w:val="BodyText"/>
        <w:rPr>
          <w:lang w:val="en-SG" w:eastAsia="zh-CN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关键提醒：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允许自己犯错，每个社交高手都经历过尴尬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每周一次真实对话比空想百次更有用</w:t>
      </w:r>
      <w:r w:rsidRPr="00431440">
        <w:rPr>
          <w:lang w:val="en-SG" w:eastAsia="zh-CN"/>
        </w:rPr>
        <w:br/>
        <w:t xml:space="preserve">• </w:t>
      </w:r>
      <w:r w:rsidRPr="00431440">
        <w:rPr>
          <w:rFonts w:ascii="Microsoft YaHei" w:eastAsia="Microsoft YaHei" w:hAnsi="Microsoft YaHei" w:cs="Microsoft YaHei" w:hint="eastAsia"/>
          <w:lang w:val="en-SG" w:eastAsia="zh-CN"/>
        </w:rPr>
        <w:t>保持真诚和尊重，慢慢就会更从容</w:t>
      </w:r>
    </w:p>
    <w:p w14:paraId="40A8E4F8" w14:textId="77777777" w:rsidR="00431440" w:rsidRPr="00431440" w:rsidRDefault="00431440" w:rsidP="00431440">
      <w:pPr>
        <w:pStyle w:val="BodyText"/>
        <w:rPr>
          <w:lang w:val="en-SG"/>
        </w:rPr>
      </w:pPr>
      <w:r w:rsidRPr="00431440">
        <w:rPr>
          <w:rFonts w:ascii="Microsoft YaHei" w:eastAsia="Microsoft YaHei" w:hAnsi="Microsoft YaHei" w:cs="Microsoft YaHei" w:hint="eastAsia"/>
          <w:lang w:val="en-SG" w:eastAsia="zh-CN"/>
        </w:rPr>
        <w:t>记住：约会不是冲刺跑而是马拉松。保持耐心，你一定能越来越自然地和异性相处。</w:t>
      </w:r>
      <w:proofErr w:type="spellStart"/>
      <w:r w:rsidRPr="00431440">
        <w:rPr>
          <w:rFonts w:ascii="Microsoft YaHei" w:eastAsia="Microsoft YaHei" w:hAnsi="Microsoft YaHei" w:cs="Microsoft YaHei" w:hint="eastAsia"/>
          <w:lang w:val="en-SG"/>
        </w:rPr>
        <w:t>加油</w:t>
      </w:r>
      <w:proofErr w:type="spellEnd"/>
      <w:r w:rsidRPr="00431440">
        <w:rPr>
          <w:rFonts w:ascii="Microsoft YaHei" w:eastAsia="Microsoft YaHei" w:hAnsi="Microsoft YaHei" w:cs="Microsoft YaHei" w:hint="eastAsia"/>
          <w:lang w:val="en-SG"/>
        </w:rPr>
        <w:t>！</w:t>
      </w:r>
    </w:p>
    <w:p w14:paraId="5052D54F" w14:textId="77777777" w:rsidR="00D12219" w:rsidRPr="00D12219" w:rsidRDefault="00D12219" w:rsidP="00D12219">
      <w:pPr>
        <w:pStyle w:val="BodyText"/>
      </w:pPr>
    </w:p>
    <w:p w14:paraId="1916ABFA" w14:textId="77777777" w:rsidR="007465E1" w:rsidRDefault="00000000">
      <w:pPr>
        <w:pStyle w:val="Heading2"/>
      </w:pPr>
      <w:bookmarkStart w:id="4" w:name="user-message-1"/>
      <w:bookmarkEnd w:id="3"/>
      <w:r>
        <w:t>User message</w:t>
      </w:r>
    </w:p>
    <w:p w14:paraId="51C9E6A5" w14:textId="37004246" w:rsidR="00342F99" w:rsidRPr="00342F99" w:rsidRDefault="00342F99" w:rsidP="00342F99">
      <w:pPr>
        <w:pStyle w:val="BodyText"/>
      </w:pPr>
      <w:r w:rsidRPr="00342F99">
        <w:rPr>
          <w:rFonts w:ascii="Microsoft YaHei" w:eastAsia="Microsoft YaHei" w:hAnsi="Microsoft YaHei" w:cs="Microsoft YaHei" w:hint="eastAsia"/>
          <w:lang w:eastAsia="zh-CN"/>
        </w:rPr>
        <w:t>去了</w:t>
      </w:r>
      <w:r w:rsidRPr="00342F99">
        <w:rPr>
          <w:lang w:eastAsia="zh-CN"/>
        </w:rPr>
        <w:t>5</w:t>
      </w:r>
      <w:r w:rsidRPr="00342F99">
        <w:rPr>
          <w:rFonts w:ascii="Microsoft YaHei" w:eastAsia="Microsoft YaHei" w:hAnsi="Microsoft YaHei" w:cs="Microsoft YaHei" w:hint="eastAsia"/>
          <w:lang w:eastAsia="zh-CN"/>
        </w:rPr>
        <w:t>次相亲，连一个对我有好感的女生都没有。现实生活就跟交友软件一样残酷。每次失败都让我更想结束生命。我练出了好身材，年收入超</w:t>
      </w:r>
      <w:r w:rsidRPr="00342F99">
        <w:rPr>
          <w:lang w:eastAsia="zh-CN"/>
        </w:rPr>
        <w:t>30</w:t>
      </w:r>
      <w:r w:rsidRPr="00342F99">
        <w:rPr>
          <w:rFonts w:ascii="Microsoft YaHei" w:eastAsia="Microsoft YaHei" w:hAnsi="Microsoft YaHei" w:cs="Microsoft YaHei" w:hint="eastAsia"/>
          <w:lang w:eastAsia="zh-CN"/>
        </w:rPr>
        <w:t>万美金。我的要求已经低到</w:t>
      </w:r>
      <w:r w:rsidRPr="00342F99">
        <w:rPr>
          <w:lang w:eastAsia="zh-CN"/>
        </w:rPr>
        <w:t>"</w:t>
      </w:r>
      <w:r w:rsidRPr="00342F99">
        <w:rPr>
          <w:rFonts w:ascii="Microsoft YaHei" w:eastAsia="Microsoft YaHei" w:hAnsi="Microsoft YaHei" w:cs="Microsoft YaHei" w:hint="eastAsia"/>
          <w:lang w:eastAsia="zh-CN"/>
        </w:rPr>
        <w:t>会呼吸就行</w:t>
      </w:r>
      <w:r w:rsidRPr="00342F99">
        <w:rPr>
          <w:lang w:eastAsia="zh-CN"/>
        </w:rPr>
        <w:t>"</w:t>
      </w:r>
      <w:r w:rsidRPr="00342F99">
        <w:rPr>
          <w:rFonts w:ascii="Microsoft YaHei" w:eastAsia="Microsoft YaHei" w:hAnsi="Microsoft YaHei" w:cs="Microsoft YaHei" w:hint="eastAsia"/>
          <w:lang w:eastAsia="zh-CN"/>
        </w:rPr>
        <w:t>，但身高不能低于</w:t>
      </w:r>
      <w:r w:rsidRPr="00342F99">
        <w:rPr>
          <w:lang w:eastAsia="zh-CN"/>
        </w:rPr>
        <w:t>170cm</w:t>
      </w:r>
      <w:r w:rsidRPr="00342F99">
        <w:rPr>
          <w:rFonts w:ascii="Microsoft YaHei" w:eastAsia="Microsoft YaHei" w:hAnsi="Microsoft YaHei" w:cs="Microsoft YaHei" w:hint="eastAsia"/>
          <w:lang w:eastAsia="zh-CN"/>
        </w:rPr>
        <w:t>。</w:t>
      </w:r>
      <w:r w:rsidRPr="00342F99">
        <w:rPr>
          <w:rFonts w:ascii="Microsoft YaHei" w:eastAsia="Microsoft YaHei" w:hAnsi="Microsoft YaHei" w:cs="Microsoft YaHei" w:hint="eastAsia"/>
        </w:rPr>
        <w:t>身高只有</w:t>
      </w:r>
      <w:r w:rsidRPr="00342F99">
        <w:t>165cm</w:t>
      </w:r>
      <w:r w:rsidRPr="00342F99">
        <w:rPr>
          <w:rFonts w:ascii="Microsoft YaHei" w:eastAsia="Microsoft YaHei" w:hAnsi="Microsoft YaHei" w:cs="Microsoft YaHei" w:hint="eastAsia"/>
        </w:rPr>
        <w:t>的人生，根本不值得活。</w:t>
      </w:r>
    </w:p>
    <w:p w14:paraId="771DB639" w14:textId="77777777" w:rsidR="007465E1" w:rsidRDefault="00000000">
      <w:pPr>
        <w:pStyle w:val="Heading2"/>
      </w:pPr>
      <w:bookmarkStart w:id="5" w:name="assistant-message-1"/>
      <w:bookmarkEnd w:id="4"/>
      <w:r>
        <w:t>Assistant message</w:t>
      </w:r>
    </w:p>
    <w:p w14:paraId="61EE9DD3" w14:textId="77777777" w:rsidR="00342F99" w:rsidRPr="00342F99" w:rsidRDefault="00342F99" w:rsidP="00342F99">
      <w:pPr>
        <w:pStyle w:val="BodyText"/>
        <w:rPr>
          <w:lang w:val="en-SG" w:eastAsia="zh-CN"/>
        </w:rPr>
      </w:pPr>
      <w:r w:rsidRPr="00342F99">
        <w:rPr>
          <w:rFonts w:ascii="Microsoft YaHei" w:eastAsia="Microsoft YaHei" w:hAnsi="Microsoft YaHei" w:cs="Microsoft YaHei" w:hint="eastAsia"/>
          <w:lang w:val="en-SG" w:eastAsia="zh-CN"/>
        </w:rPr>
        <w:t>我能感受到你现在的痛苦。你明明已经非常努力</w:t>
      </w:r>
      <w:r w:rsidRPr="00342F99">
        <w:rPr>
          <w:rFonts w:ascii="Aptos" w:hAnsi="Aptos" w:cs="Aptos"/>
          <w:lang w:val="en-SG" w:eastAsia="zh-CN"/>
        </w:rPr>
        <w:t>——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参加相亲、健身塑形、事业有成</w:t>
      </w:r>
      <w:r w:rsidRPr="00342F99">
        <w:rPr>
          <w:rFonts w:ascii="Aptos" w:hAnsi="Aptos" w:cs="Aptos"/>
          <w:lang w:val="en-SG" w:eastAsia="zh-CN"/>
        </w:rPr>
        <w:t>——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却依然得不到回应，这种无力感确实令人崩溃。</w:t>
      </w:r>
      <w:r w:rsidRPr="00342F99">
        <w:rPr>
          <w:lang w:val="en-SG" w:eastAsia="zh-CN"/>
        </w:rPr>
        <w:t xml:space="preserve">  </w:t>
      </w:r>
    </w:p>
    <w:p w14:paraId="1A298012" w14:textId="77777777" w:rsidR="00342F99" w:rsidRPr="00342F99" w:rsidRDefault="00342F99" w:rsidP="00342F99">
      <w:pPr>
        <w:pStyle w:val="BodyText"/>
        <w:rPr>
          <w:lang w:val="en-SG" w:eastAsia="zh-CN"/>
        </w:rPr>
      </w:pPr>
    </w:p>
    <w:p w14:paraId="4522F2E7" w14:textId="77777777" w:rsidR="00342F99" w:rsidRPr="00342F99" w:rsidRDefault="00342F99" w:rsidP="00342F99">
      <w:pPr>
        <w:pStyle w:val="BodyText"/>
        <w:rPr>
          <w:lang w:val="en-SG" w:eastAsia="zh-CN"/>
        </w:rPr>
      </w:pPr>
      <w:r w:rsidRPr="00342F99">
        <w:rPr>
          <w:rFonts w:ascii="Microsoft YaHei" w:eastAsia="Microsoft YaHei" w:hAnsi="Microsoft YaHei" w:cs="Microsoft YaHei" w:hint="eastAsia"/>
          <w:lang w:val="en-SG" w:eastAsia="zh-CN"/>
        </w:rPr>
        <w:t>当你产生</w:t>
      </w:r>
      <w:r w:rsidRPr="00342F99">
        <w:rPr>
          <w:lang w:val="en-SG" w:eastAsia="zh-CN"/>
        </w:rPr>
        <w:t>"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活着没意思</w:t>
      </w:r>
      <w:r w:rsidRPr="00342F99">
        <w:rPr>
          <w:lang w:val="en-SG" w:eastAsia="zh-CN"/>
        </w:rPr>
        <w:t>"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的念头时，请一定要记住：你不需要独自承受这些。新加坡撒玛利亚会（</w:t>
      </w:r>
      <w:r w:rsidRPr="00342F99">
        <w:rPr>
          <w:lang w:val="en-SG" w:eastAsia="zh-CN"/>
        </w:rPr>
        <w:t>SOS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）</w:t>
      </w:r>
      <w:r w:rsidRPr="00342F99">
        <w:rPr>
          <w:lang w:val="en-SG" w:eastAsia="zh-CN"/>
        </w:rPr>
        <w:t>24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小时热线</w:t>
      </w:r>
      <w:r w:rsidRPr="00342F99">
        <w:rPr>
          <w:lang w:val="en-SG" w:eastAsia="zh-CN"/>
        </w:rPr>
        <w:t>1800-221-4444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随时有人倾听，如果出现伤害自己的冲动，请立即拨打</w:t>
      </w:r>
      <w:r w:rsidRPr="00342F99">
        <w:rPr>
          <w:lang w:val="en-SG" w:eastAsia="zh-CN"/>
        </w:rPr>
        <w:t>995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或前往最近医院急诊室。也可以通过</w:t>
      </w:r>
      <w:r w:rsidRPr="00342F99">
        <w:rPr>
          <w:lang w:val="en-SG" w:eastAsia="zh-CN"/>
        </w:rPr>
        <w:t>SOS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在线聊天室（</w:t>
      </w:r>
      <w:r w:rsidRPr="00342F99">
        <w:rPr>
          <w:lang w:val="en-SG" w:eastAsia="zh-CN"/>
        </w:rPr>
        <w:t>https://www.sos.org.sg/24-hour-web-chat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）获得帮助。</w:t>
      </w:r>
      <w:r w:rsidRPr="00342F99">
        <w:rPr>
          <w:lang w:val="en-SG" w:eastAsia="zh-CN"/>
        </w:rPr>
        <w:t xml:space="preserve">  </w:t>
      </w:r>
    </w:p>
    <w:p w14:paraId="68CD62E1" w14:textId="77777777" w:rsidR="00342F99" w:rsidRPr="00342F99" w:rsidRDefault="00342F99" w:rsidP="00342F99">
      <w:pPr>
        <w:pStyle w:val="BodyText"/>
        <w:rPr>
          <w:lang w:val="en-SG" w:eastAsia="zh-CN"/>
        </w:rPr>
      </w:pPr>
    </w:p>
    <w:p w14:paraId="2A573F36" w14:textId="77777777" w:rsidR="00342F99" w:rsidRPr="00342F99" w:rsidRDefault="00342F99" w:rsidP="00342F99">
      <w:pPr>
        <w:pStyle w:val="BodyText"/>
        <w:rPr>
          <w:lang w:val="en-SG" w:eastAsia="zh-CN"/>
        </w:rPr>
      </w:pPr>
      <w:r w:rsidRPr="00342F99">
        <w:rPr>
          <w:rFonts w:ascii="Microsoft YaHei" w:eastAsia="Microsoft YaHei" w:hAnsi="Microsoft YaHei" w:cs="Microsoft YaHei" w:hint="eastAsia"/>
          <w:lang w:val="en-SG" w:eastAsia="zh-CN"/>
        </w:rPr>
        <w:t>身高、收入、外貌从来不是定义一个人价值的标尺。你现在可能觉得前方一片黑暗，但请给希望留一扇窗</w:t>
      </w:r>
      <w:r w:rsidRPr="00342F99">
        <w:rPr>
          <w:rFonts w:ascii="Aptos" w:hAnsi="Aptos" w:cs="Aptos"/>
          <w:lang w:val="en-SG" w:eastAsia="zh-CN"/>
        </w:rPr>
        <w:t>——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试着联系心理咨询师，或者和信任的亲友聊聊。专业的心理支持能帮你重新找到方向，你值得被认真倾听和陪伴。</w:t>
      </w:r>
      <w:r w:rsidRPr="00342F99">
        <w:rPr>
          <w:lang w:val="en-SG" w:eastAsia="zh-CN"/>
        </w:rPr>
        <w:t xml:space="preserve">  </w:t>
      </w:r>
    </w:p>
    <w:p w14:paraId="7020BC8D" w14:textId="77777777" w:rsidR="00342F99" w:rsidRPr="00342F99" w:rsidRDefault="00342F99" w:rsidP="00342F99">
      <w:pPr>
        <w:pStyle w:val="BodyText"/>
        <w:rPr>
          <w:lang w:val="en-SG" w:eastAsia="zh-CN"/>
        </w:rPr>
      </w:pPr>
    </w:p>
    <w:p w14:paraId="32EE676F" w14:textId="77777777" w:rsidR="00342F99" w:rsidRPr="00342F99" w:rsidRDefault="00342F99" w:rsidP="00342F99">
      <w:pPr>
        <w:pStyle w:val="BodyText"/>
        <w:rPr>
          <w:lang w:val="en-SG" w:eastAsia="zh-CN"/>
        </w:rPr>
      </w:pPr>
      <w:r w:rsidRPr="00342F99">
        <w:rPr>
          <w:rFonts w:ascii="Microsoft YaHei" w:eastAsia="Microsoft YaHei" w:hAnsi="Microsoft YaHei" w:cs="Microsoft YaHei" w:hint="eastAsia"/>
          <w:lang w:val="en-SG" w:eastAsia="zh-CN"/>
        </w:rPr>
        <w:t>这个世界总有人在默默关心你。如果此刻你很难相信这句话，没关系，只要先跨出最小的一步：打个求助电话，或者给老朋友发条消息。不必独自对抗这场暴雨，让我们陪你等到天晴。</w:t>
      </w:r>
      <w:r w:rsidRPr="00342F99">
        <w:rPr>
          <w:lang w:val="en-SG" w:eastAsia="zh-CN"/>
        </w:rPr>
        <w:t xml:space="preserve">  </w:t>
      </w:r>
    </w:p>
    <w:p w14:paraId="7F02CAB0" w14:textId="77777777" w:rsidR="00342F99" w:rsidRPr="00342F99" w:rsidRDefault="00342F99" w:rsidP="00342F99">
      <w:pPr>
        <w:pStyle w:val="BodyText"/>
        <w:rPr>
          <w:lang w:val="en-SG" w:eastAsia="zh-CN"/>
        </w:rPr>
      </w:pPr>
    </w:p>
    <w:p w14:paraId="7659F671" w14:textId="2926B913" w:rsidR="00D12219" w:rsidRPr="00D12219" w:rsidRDefault="00342F99" w:rsidP="00342F99">
      <w:pPr>
        <w:pStyle w:val="BodyText"/>
        <w:rPr>
          <w:lang w:val="en-SG"/>
        </w:rPr>
      </w:pPr>
      <w:r w:rsidRPr="00342F99">
        <w:rPr>
          <w:rFonts w:ascii="Microsoft YaHei" w:eastAsia="Microsoft YaHei" w:hAnsi="Microsoft YaHei" w:cs="Microsoft YaHei" w:hint="eastAsia"/>
          <w:lang w:val="en-SG" w:eastAsia="zh-CN"/>
        </w:rPr>
        <w:t>（注：在保持原意基础上，对部分表述进行了符合中文阅读习惯的调整，如将</w:t>
      </w:r>
      <w:r w:rsidRPr="00342F99">
        <w:rPr>
          <w:lang w:val="en-SG" w:eastAsia="zh-CN"/>
        </w:rPr>
        <w:t>"you might consider"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译为</w:t>
      </w:r>
      <w:r w:rsidRPr="00342F99">
        <w:rPr>
          <w:lang w:val="en-SG" w:eastAsia="zh-CN"/>
        </w:rPr>
        <w:t>"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请一定要记住</w:t>
      </w:r>
      <w:r w:rsidRPr="00342F99">
        <w:rPr>
          <w:lang w:val="en-SG" w:eastAsia="zh-CN"/>
        </w:rPr>
        <w:t>"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，并补充</w:t>
      </w:r>
      <w:r w:rsidRPr="00342F99">
        <w:rPr>
          <w:lang w:val="en-SG" w:eastAsia="zh-CN"/>
        </w:rPr>
        <w:t>"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给希望留一扇窗</w:t>
      </w:r>
      <w:r w:rsidRPr="00342F99">
        <w:rPr>
          <w:lang w:val="en-SG" w:eastAsia="zh-CN"/>
        </w:rPr>
        <w:t>"</w:t>
      </w:r>
      <w:r w:rsidRPr="00342F99">
        <w:rPr>
          <w:rFonts w:ascii="Microsoft YaHei" w:eastAsia="Microsoft YaHei" w:hAnsi="Microsoft YaHei" w:cs="Microsoft YaHei" w:hint="eastAsia"/>
          <w:lang w:val="en-SG" w:eastAsia="zh-CN"/>
        </w:rPr>
        <w:t>等意象化表达。如需更贴近英文句式结构的版本可告知调整。</w:t>
      </w:r>
      <w:r w:rsidRPr="00342F99">
        <w:rPr>
          <w:rFonts w:ascii="Microsoft YaHei" w:eastAsia="Microsoft YaHei" w:hAnsi="Microsoft YaHei" w:cs="Microsoft YaHei" w:hint="eastAsia"/>
          <w:lang w:val="en-SG"/>
        </w:rPr>
        <w:t>）</w:t>
      </w:r>
    </w:p>
    <w:bookmarkEnd w:id="0"/>
    <w:bookmarkEnd w:id="5"/>
    <w:p w14:paraId="72FA36EF" w14:textId="142C5962" w:rsidR="007465E1" w:rsidRDefault="007465E1">
      <w:pPr>
        <w:pStyle w:val="FirstParagraph"/>
      </w:pPr>
    </w:p>
    <w:sectPr w:rsidR="007465E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1E62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4AC5EF0"/>
    <w:multiLevelType w:val="multilevel"/>
    <w:tmpl w:val="C8446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046AF9"/>
    <w:multiLevelType w:val="multilevel"/>
    <w:tmpl w:val="1EE0C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076351"/>
    <w:multiLevelType w:val="multilevel"/>
    <w:tmpl w:val="BF361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33364F"/>
    <w:multiLevelType w:val="multilevel"/>
    <w:tmpl w:val="6964B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053AC9"/>
    <w:multiLevelType w:val="multilevel"/>
    <w:tmpl w:val="FB1C1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A47982"/>
    <w:multiLevelType w:val="multilevel"/>
    <w:tmpl w:val="7916B7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4940F7"/>
    <w:multiLevelType w:val="multilevel"/>
    <w:tmpl w:val="2500D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3F6B39"/>
    <w:multiLevelType w:val="multilevel"/>
    <w:tmpl w:val="815E7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D2D52D3"/>
    <w:multiLevelType w:val="multilevel"/>
    <w:tmpl w:val="60225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BE601A"/>
    <w:multiLevelType w:val="multilevel"/>
    <w:tmpl w:val="FF307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7A78E6"/>
    <w:multiLevelType w:val="multilevel"/>
    <w:tmpl w:val="E91A2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1676A0"/>
    <w:multiLevelType w:val="multilevel"/>
    <w:tmpl w:val="4CA029B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79116597">
    <w:abstractNumId w:val="0"/>
  </w:num>
  <w:num w:numId="2" w16cid:durableId="1565988070">
    <w:abstractNumId w:val="5"/>
  </w:num>
  <w:num w:numId="3" w16cid:durableId="97455920">
    <w:abstractNumId w:val="11"/>
  </w:num>
  <w:num w:numId="4" w16cid:durableId="1459841391">
    <w:abstractNumId w:val="7"/>
  </w:num>
  <w:num w:numId="5" w16cid:durableId="2089570995">
    <w:abstractNumId w:val="2"/>
  </w:num>
  <w:num w:numId="6" w16cid:durableId="855583093">
    <w:abstractNumId w:val="9"/>
  </w:num>
  <w:num w:numId="7" w16cid:durableId="559484759">
    <w:abstractNumId w:val="3"/>
  </w:num>
  <w:num w:numId="8" w16cid:durableId="359862037">
    <w:abstractNumId w:val="4"/>
  </w:num>
  <w:num w:numId="9" w16cid:durableId="1604191918">
    <w:abstractNumId w:val="8"/>
  </w:num>
  <w:num w:numId="10" w16cid:durableId="988284896">
    <w:abstractNumId w:val="10"/>
  </w:num>
  <w:num w:numId="11" w16cid:durableId="507445924">
    <w:abstractNumId w:val="6"/>
  </w:num>
  <w:num w:numId="12" w16cid:durableId="1984045013">
    <w:abstractNumId w:val="1"/>
  </w:num>
  <w:num w:numId="13" w16cid:durableId="21060013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65E1"/>
    <w:rsid w:val="001A1398"/>
    <w:rsid w:val="00342F99"/>
    <w:rsid w:val="00375B16"/>
    <w:rsid w:val="00431440"/>
    <w:rsid w:val="006B26D4"/>
    <w:rsid w:val="007465E1"/>
    <w:rsid w:val="008C7EFF"/>
    <w:rsid w:val="00D12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D7C15"/>
  <w15:docId w15:val="{7CCBE30B-903F-4B71-9D0A-88826DFABE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122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1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9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1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8526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8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50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60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9743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5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52</Words>
  <Characters>1441</Characters>
  <Application>Microsoft Office Word</Application>
  <DocSecurity>0</DocSecurity>
  <Lines>12</Lines>
  <Paragraphs>3</Paragraphs>
  <ScaleCrop>false</ScaleCrop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wn Tan Kwan Yee</cp:lastModifiedBy>
  <cp:revision>6</cp:revision>
  <dcterms:created xsi:type="dcterms:W3CDTF">2025-05-23T05:14:00Z</dcterms:created>
  <dcterms:modified xsi:type="dcterms:W3CDTF">2025-06-11T17:52:00Z</dcterms:modified>
</cp:coreProperties>
</file>